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76019C26" w:rsidR="005543CB" w:rsidRDefault="008D0E96" w:rsidP="009A005F">
      <w:pPr>
        <w:jc w:val="center"/>
        <w:rPr>
          <w:rFonts w:ascii="Times New Roman" w:hAnsi="Times New Roman" w:cs="Times New Roman"/>
        </w:rPr>
      </w:pPr>
      <w:r w:rsidRPr="0080556F">
        <w:rPr>
          <w:rFonts w:ascii="Times New Roman" w:hAnsi="Times New Roman" w:cs="Times New Roman"/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06460" w14:textId="77777777" w:rsidR="00BB5AEB" w:rsidRPr="0080556F" w:rsidRDefault="00BB5AEB" w:rsidP="00BB5AEB">
      <w:pPr>
        <w:spacing w:after="0"/>
        <w:jc w:val="center"/>
        <w:rPr>
          <w:rFonts w:ascii="Times New Roman" w:hAnsi="Times New Roman" w:cs="Times New Roman"/>
        </w:rPr>
      </w:pPr>
    </w:p>
    <w:p w14:paraId="006FE1E0" w14:textId="46DC2CFE" w:rsidR="009A005F" w:rsidRPr="0080556F" w:rsidRDefault="009A005F" w:rsidP="00BB5AEB">
      <w:pPr>
        <w:spacing w:before="240"/>
        <w:jc w:val="center"/>
        <w:rPr>
          <w:rFonts w:ascii="Times New Roman" w:hAnsi="Times New Roman" w:cs="Times New Roman"/>
          <w:b/>
          <w:bCs/>
          <w:color w:val="222222"/>
          <w:sz w:val="44"/>
          <w:szCs w:val="44"/>
          <w:shd w:val="clear" w:color="auto" w:fill="FFFFFF"/>
        </w:rPr>
      </w:pPr>
      <w:r w:rsidRPr="0080556F">
        <w:rPr>
          <w:rFonts w:ascii="Times New Roman" w:hAnsi="Times New Roman" w:cs="Times New Roman"/>
          <w:b/>
          <w:bCs/>
          <w:color w:val="222222"/>
          <w:sz w:val="44"/>
          <w:szCs w:val="44"/>
          <w:shd w:val="clear" w:color="auto" w:fill="FFFFFF"/>
        </w:rPr>
        <w:t>NATIONAL UNIVERSITY OF SCIEN</w:t>
      </w:r>
      <w:r w:rsidR="001A676B" w:rsidRPr="0080556F">
        <w:rPr>
          <w:rFonts w:ascii="Times New Roman" w:hAnsi="Times New Roman" w:cs="Times New Roman"/>
          <w:b/>
          <w:bCs/>
          <w:color w:val="222222"/>
          <w:sz w:val="44"/>
          <w:szCs w:val="44"/>
          <w:shd w:val="clear" w:color="auto" w:fill="FFFFFF"/>
        </w:rPr>
        <w:t>C</w:t>
      </w:r>
      <w:r w:rsidRPr="0080556F">
        <w:rPr>
          <w:rFonts w:ascii="Times New Roman" w:hAnsi="Times New Roman" w:cs="Times New Roman"/>
          <w:b/>
          <w:bCs/>
          <w:color w:val="222222"/>
          <w:sz w:val="44"/>
          <w:szCs w:val="44"/>
          <w:shd w:val="clear" w:color="auto" w:fill="FFFFFF"/>
        </w:rPr>
        <w:t>ES &amp; TECHNOLOGY</w:t>
      </w:r>
    </w:p>
    <w:p w14:paraId="09C22648" w14:textId="1CEB5C87" w:rsidR="00D97C5E" w:rsidRPr="0080556F" w:rsidRDefault="007D5933" w:rsidP="002622B8">
      <w:pPr>
        <w:spacing w:before="240"/>
        <w:jc w:val="center"/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 xml:space="preserve">Linear Control Systems </w:t>
      </w:r>
      <w:r w:rsidR="001240E1" w:rsidRPr="0080556F"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80556F"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>EE-</w:t>
      </w:r>
      <w:r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>371</w:t>
      </w:r>
      <w:r w:rsidR="00BE1B67" w:rsidRPr="0080556F"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32F1EEC6" w:rsidR="009A005F" w:rsidRPr="0080556F" w:rsidRDefault="009A005F" w:rsidP="002622B8">
      <w:pPr>
        <w:spacing w:before="240"/>
        <w:jc w:val="center"/>
        <w:rPr>
          <w:rFonts w:ascii="Times New Roman" w:hAnsi="Times New Roman" w:cs="Times New Roman"/>
          <w:b/>
          <w:bCs/>
          <w:color w:val="222222"/>
          <w:sz w:val="36"/>
          <w:szCs w:val="36"/>
          <w:shd w:val="clear" w:color="auto" w:fill="FFFFFF"/>
        </w:rPr>
      </w:pPr>
      <w:r w:rsidRPr="0080556F">
        <w:rPr>
          <w:rFonts w:ascii="Times New Roman" w:hAnsi="Times New Roman" w:cs="Times New Roman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7D5933">
        <w:rPr>
          <w:rFonts w:ascii="Times New Roman" w:hAnsi="Times New Roman" w:cs="Times New Roman"/>
          <w:b/>
          <w:bCs/>
          <w:color w:val="222222"/>
          <w:sz w:val="36"/>
          <w:szCs w:val="36"/>
          <w:shd w:val="clear" w:color="auto" w:fill="FFFFFF"/>
        </w:rPr>
        <w:t>1</w:t>
      </w:r>
    </w:p>
    <w:p w14:paraId="542C354C" w14:textId="4C9C6B54" w:rsidR="009A005F" w:rsidRPr="007D5933" w:rsidRDefault="00EB0932" w:rsidP="007D5933">
      <w:pPr>
        <w:jc w:val="center"/>
        <w:rPr>
          <w:rFonts w:ascii="Times New Roman" w:hAnsi="Times New Roman" w:cs="Times New Roman"/>
          <w:color w:val="222222"/>
          <w:sz w:val="36"/>
          <w:szCs w:val="36"/>
          <w:shd w:val="clear" w:color="auto" w:fill="FFFFFF"/>
        </w:rPr>
      </w:pPr>
      <w:r w:rsidRPr="007D5933">
        <w:rPr>
          <w:rFonts w:ascii="Times New Roman" w:hAnsi="Times New Roman" w:cs="Times New Roman"/>
          <w:color w:val="222222"/>
          <w:sz w:val="36"/>
          <w:szCs w:val="36"/>
          <w:shd w:val="clear" w:color="auto" w:fill="FFFFFF"/>
        </w:rPr>
        <w:t>(</w:t>
      </w:r>
      <w:r w:rsidR="00062639" w:rsidRPr="007D5933">
        <w:rPr>
          <w:rFonts w:ascii="Times New Roman" w:hAnsi="Times New Roman" w:cs="Times New Roman"/>
          <w:color w:val="222222"/>
          <w:sz w:val="36"/>
          <w:szCs w:val="36"/>
          <w:shd w:val="clear" w:color="auto" w:fill="FFFFFF"/>
        </w:rPr>
        <w:t>CLO-</w:t>
      </w:r>
      <w:r w:rsidR="007D5933" w:rsidRPr="007D5933">
        <w:rPr>
          <w:rFonts w:ascii="Times New Roman" w:hAnsi="Times New Roman" w:cs="Times New Roman"/>
          <w:color w:val="222222"/>
          <w:sz w:val="36"/>
          <w:szCs w:val="36"/>
          <w:shd w:val="clear" w:color="auto" w:fill="FFFFFF"/>
        </w:rPr>
        <w:t>1</w:t>
      </w:r>
      <w:r w:rsidRPr="007D5933">
        <w:rPr>
          <w:rFonts w:ascii="Times New Roman" w:hAnsi="Times New Roman" w:cs="Times New Roman"/>
          <w:color w:val="222222"/>
          <w:sz w:val="36"/>
          <w:szCs w:val="36"/>
          <w:shd w:val="clear" w:color="auto" w:fill="FFFFFF"/>
        </w:rPr>
        <w:t>)</w:t>
      </w:r>
    </w:p>
    <w:p w14:paraId="732684D9" w14:textId="5432D819" w:rsidR="009A005F" w:rsidRDefault="009A005F" w:rsidP="00D01C96">
      <w:pPr>
        <w:jc w:val="center"/>
        <w:rPr>
          <w:rFonts w:ascii="Times New Roman" w:hAnsi="Times New Roman" w:cs="Times New Roman"/>
          <w:b/>
          <w:bCs/>
          <w:color w:val="222222"/>
          <w:sz w:val="32"/>
          <w:szCs w:val="32"/>
          <w:shd w:val="clear" w:color="auto" w:fill="FFFFFF"/>
        </w:rPr>
      </w:pPr>
    </w:p>
    <w:p w14:paraId="27DBAE0F" w14:textId="64C49F42" w:rsidR="0021571D" w:rsidRDefault="00D01C96" w:rsidP="00251A0C">
      <w:pPr>
        <w:jc w:val="center"/>
        <w:rPr>
          <w:rFonts w:ascii="Times New Roman" w:hAnsi="Times New Roman" w:cs="Times New Roman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32"/>
          <w:szCs w:val="32"/>
          <w:shd w:val="clear" w:color="auto" w:fill="FFFFFF"/>
        </w:rPr>
        <w:t>Submission Details</w:t>
      </w:r>
    </w:p>
    <w:p w14:paraId="661E921F" w14:textId="77777777" w:rsidR="00251A0C" w:rsidRPr="0080556F" w:rsidRDefault="00251A0C" w:rsidP="00251A0C">
      <w:pPr>
        <w:spacing w:after="0"/>
        <w:jc w:val="center"/>
        <w:rPr>
          <w:shd w:val="clear" w:color="auto" w:fill="FFFFFF"/>
        </w:rPr>
      </w:pPr>
    </w:p>
    <w:tbl>
      <w:tblPr>
        <w:tblStyle w:val="PlainTable4"/>
        <w:tblW w:w="0" w:type="auto"/>
        <w:jc w:val="center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80556F" w14:paraId="4F7732DD" w14:textId="77777777" w:rsidTr="00C458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shd w:val="clear" w:color="auto" w:fill="FFFFFF" w:themeFill="background1"/>
            <w:vAlign w:val="center"/>
          </w:tcPr>
          <w:p w14:paraId="60DD6E7F" w14:textId="0F509A82" w:rsidR="00D155CF" w:rsidRPr="0080556F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0556F">
              <w:rPr>
                <w:rFonts w:ascii="Times New Roman" w:hAnsi="Times New Roman" w:cs="Times New Roman"/>
                <w:sz w:val="28"/>
                <w:szCs w:val="28"/>
              </w:rPr>
              <w:t>Submitted to:</w:t>
            </w:r>
          </w:p>
        </w:tc>
        <w:tc>
          <w:tcPr>
            <w:tcW w:w="2945" w:type="dxa"/>
            <w:shd w:val="clear" w:color="auto" w:fill="FFFFFF" w:themeFill="background1"/>
            <w:vAlign w:val="center"/>
          </w:tcPr>
          <w:p w14:paraId="29E4F427" w14:textId="36AC8688" w:rsidR="00D155CF" w:rsidRPr="0080556F" w:rsidRDefault="00DF37C7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r w:rsidRPr="0080556F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 xml:space="preserve">Ms. </w:t>
            </w:r>
            <w:proofErr w:type="spellStart"/>
            <w:r w:rsidRPr="0080556F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>Neelma</w:t>
            </w:r>
            <w:proofErr w:type="spellEnd"/>
            <w:r w:rsidRPr="0080556F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 xml:space="preserve"> Naz</w:t>
            </w:r>
          </w:p>
        </w:tc>
      </w:tr>
      <w:tr w:rsidR="00D155CF" w:rsidRPr="0080556F" w14:paraId="0F8A8A8C" w14:textId="77777777" w:rsidTr="00C458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shd w:val="clear" w:color="auto" w:fill="FFFFFF" w:themeFill="background1"/>
            <w:vAlign w:val="center"/>
          </w:tcPr>
          <w:p w14:paraId="2AE7390E" w14:textId="22442D4B" w:rsidR="00D155CF" w:rsidRPr="0080556F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0556F">
              <w:rPr>
                <w:rFonts w:ascii="Times New Roman" w:hAnsi="Times New Roman" w:cs="Times New Roman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shd w:val="clear" w:color="auto" w:fill="FFFFFF" w:themeFill="background1"/>
            <w:vAlign w:val="center"/>
          </w:tcPr>
          <w:p w14:paraId="03848FBA" w14:textId="6CCFA9CE" w:rsidR="00D155CF" w:rsidRPr="0080556F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80556F">
              <w:rPr>
                <w:rFonts w:ascii="Times New Roman" w:hAnsi="Times New Roman" w:cs="Times New Roman"/>
                <w:sz w:val="28"/>
                <w:szCs w:val="28"/>
              </w:rPr>
              <w:t>Muhammad Umer</w:t>
            </w:r>
          </w:p>
        </w:tc>
      </w:tr>
      <w:tr w:rsidR="00D155CF" w:rsidRPr="0080556F" w14:paraId="2E620600" w14:textId="77777777" w:rsidTr="00C45839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shd w:val="clear" w:color="auto" w:fill="FFFFFF" w:themeFill="background1"/>
            <w:vAlign w:val="center"/>
          </w:tcPr>
          <w:p w14:paraId="50F1C445" w14:textId="2C8A5556" w:rsidR="00D155CF" w:rsidRPr="0080556F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0556F">
              <w:rPr>
                <w:rFonts w:ascii="Times New Roman" w:hAnsi="Times New Roman" w:cs="Times New Roman"/>
                <w:sz w:val="28"/>
                <w:szCs w:val="28"/>
              </w:rPr>
              <w:t>Class:</w:t>
            </w:r>
          </w:p>
        </w:tc>
        <w:tc>
          <w:tcPr>
            <w:tcW w:w="2945" w:type="dxa"/>
            <w:shd w:val="clear" w:color="auto" w:fill="FFFFFF" w:themeFill="background1"/>
            <w:vAlign w:val="center"/>
          </w:tcPr>
          <w:p w14:paraId="660379BC" w14:textId="0347BB1E" w:rsidR="00D155CF" w:rsidRPr="0080556F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80556F">
              <w:rPr>
                <w:rFonts w:ascii="Times New Roman" w:hAnsi="Times New Roman" w:cs="Times New Roman"/>
                <w:sz w:val="28"/>
                <w:szCs w:val="28"/>
              </w:rPr>
              <w:t>BEE-12C</w:t>
            </w:r>
          </w:p>
        </w:tc>
      </w:tr>
      <w:tr w:rsidR="00D155CF" w:rsidRPr="0080556F" w14:paraId="4A5CE8B0" w14:textId="77777777" w:rsidTr="00C458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shd w:val="clear" w:color="auto" w:fill="FFFFFF" w:themeFill="background1"/>
            <w:vAlign w:val="center"/>
          </w:tcPr>
          <w:p w14:paraId="018D0CA3" w14:textId="51F89BD5" w:rsidR="00D155CF" w:rsidRPr="0080556F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0556F">
              <w:rPr>
                <w:rFonts w:ascii="Times New Roman" w:hAnsi="Times New Roman" w:cs="Times New Roman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shd w:val="clear" w:color="auto" w:fill="FFFFFF" w:themeFill="background1"/>
            <w:vAlign w:val="center"/>
          </w:tcPr>
          <w:p w14:paraId="1B2A8C81" w14:textId="7ABA4ED5" w:rsidR="00D155CF" w:rsidRPr="0080556F" w:rsidRDefault="0080556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="007E74F3" w:rsidRPr="0080556F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</w:tr>
      <w:tr w:rsidR="00D155CF" w:rsidRPr="0080556F" w14:paraId="0297E358" w14:textId="77777777" w:rsidTr="00C45839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shd w:val="clear" w:color="auto" w:fill="FFFFFF" w:themeFill="background1"/>
            <w:vAlign w:val="center"/>
          </w:tcPr>
          <w:p w14:paraId="69577347" w14:textId="497F212E" w:rsidR="00D155CF" w:rsidRPr="0080556F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0556F">
              <w:rPr>
                <w:rFonts w:ascii="Times New Roman" w:hAnsi="Times New Roman" w:cs="Times New Roman"/>
                <w:sz w:val="28"/>
                <w:szCs w:val="28"/>
              </w:rPr>
              <w:t>Dated:</w:t>
            </w:r>
          </w:p>
        </w:tc>
        <w:tc>
          <w:tcPr>
            <w:tcW w:w="2945" w:type="dxa"/>
            <w:shd w:val="clear" w:color="auto" w:fill="FFFFFF" w:themeFill="background1"/>
            <w:vAlign w:val="center"/>
          </w:tcPr>
          <w:p w14:paraId="5AEE49F3" w14:textId="152A22B5" w:rsidR="00D155CF" w:rsidRPr="0080556F" w:rsidRDefault="0080556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931526" w:rsidRPr="0080556F">
              <w:rPr>
                <w:rFonts w:ascii="Times New Roman" w:hAnsi="Times New Roman" w:cs="Times New Roman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931526" w:rsidRPr="0080556F">
              <w:rPr>
                <w:rFonts w:ascii="Times New Roman" w:hAnsi="Times New Roman" w:cs="Times New Roman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023</w:t>
            </w:r>
          </w:p>
        </w:tc>
      </w:tr>
      <w:tr w:rsidR="00D155CF" w:rsidRPr="0080556F" w14:paraId="26535729" w14:textId="77777777" w:rsidTr="00C458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shd w:val="clear" w:color="auto" w:fill="FFFFFF" w:themeFill="background1"/>
            <w:vAlign w:val="center"/>
          </w:tcPr>
          <w:p w14:paraId="17F9684F" w14:textId="2D28C3A5" w:rsidR="00D155CF" w:rsidRPr="0080556F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0556F">
              <w:rPr>
                <w:rFonts w:ascii="Times New Roman" w:hAnsi="Times New Roman" w:cs="Times New Roman"/>
                <w:sz w:val="28"/>
                <w:szCs w:val="28"/>
              </w:rPr>
              <w:t>CMS ID:</w:t>
            </w:r>
          </w:p>
        </w:tc>
        <w:tc>
          <w:tcPr>
            <w:tcW w:w="2945" w:type="dxa"/>
            <w:shd w:val="clear" w:color="auto" w:fill="FFFFFF" w:themeFill="background1"/>
            <w:vAlign w:val="center"/>
          </w:tcPr>
          <w:p w14:paraId="56236129" w14:textId="72C2631D" w:rsidR="00D155CF" w:rsidRPr="0080556F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80556F">
              <w:rPr>
                <w:rFonts w:ascii="Times New Roman" w:hAnsi="Times New Roman" w:cs="Times New Roman"/>
                <w:sz w:val="28"/>
                <w:szCs w:val="28"/>
              </w:rPr>
              <w:t>345834</w:t>
            </w:r>
          </w:p>
        </w:tc>
      </w:tr>
    </w:tbl>
    <w:p w14:paraId="7A9A7582" w14:textId="77777777" w:rsidR="005614FC" w:rsidRPr="0080556F" w:rsidRDefault="005614FC" w:rsidP="000766BE">
      <w:pPr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</w:p>
    <w:sectPr w:rsidR="005614FC" w:rsidRPr="0080556F" w:rsidSect="00CE2F87">
      <w:pgSz w:w="11906" w:h="16838" w:code="9"/>
      <w:pgMar w:top="1134" w:right="1134" w:bottom="1134" w:left="1134" w:header="720" w:footer="720" w:gutter="0"/>
      <w:pgBorders w:display="firstPage"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CC2F1" w14:textId="77777777" w:rsidR="00D12E12" w:rsidRDefault="00D12E12" w:rsidP="00A03E63">
      <w:pPr>
        <w:spacing w:after="0" w:line="240" w:lineRule="auto"/>
      </w:pPr>
      <w:r>
        <w:separator/>
      </w:r>
    </w:p>
  </w:endnote>
  <w:endnote w:type="continuationSeparator" w:id="0">
    <w:p w14:paraId="4E8499A6" w14:textId="77777777" w:rsidR="00D12E12" w:rsidRDefault="00D12E12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5879F" w14:textId="77777777" w:rsidR="00D12E12" w:rsidRDefault="00D12E12" w:rsidP="00A03E63">
      <w:pPr>
        <w:spacing w:after="0" w:line="240" w:lineRule="auto"/>
      </w:pPr>
      <w:r>
        <w:separator/>
      </w:r>
    </w:p>
  </w:footnote>
  <w:footnote w:type="continuationSeparator" w:id="0">
    <w:p w14:paraId="6A9FEA29" w14:textId="77777777" w:rsidR="00D12E12" w:rsidRDefault="00D12E12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 w16cid:durableId="1852067164">
    <w:abstractNumId w:val="8"/>
  </w:num>
  <w:num w:numId="2" w16cid:durableId="1347440353">
    <w:abstractNumId w:val="0"/>
  </w:num>
  <w:num w:numId="3" w16cid:durableId="1696732916">
    <w:abstractNumId w:val="3"/>
  </w:num>
  <w:num w:numId="4" w16cid:durableId="167527308">
    <w:abstractNumId w:val="7"/>
  </w:num>
  <w:num w:numId="5" w16cid:durableId="2086102676">
    <w:abstractNumId w:val="4"/>
  </w:num>
  <w:num w:numId="6" w16cid:durableId="500436720">
    <w:abstractNumId w:val="2"/>
  </w:num>
  <w:num w:numId="7" w16cid:durableId="2008903559">
    <w:abstractNumId w:val="5"/>
  </w:num>
  <w:num w:numId="8" w16cid:durableId="518009916">
    <w:abstractNumId w:val="6"/>
  </w:num>
  <w:num w:numId="9" w16cid:durableId="15994876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4CC5"/>
    <w:rsid w:val="00036C36"/>
    <w:rsid w:val="000378E4"/>
    <w:rsid w:val="00050FE6"/>
    <w:rsid w:val="00060BCF"/>
    <w:rsid w:val="00062639"/>
    <w:rsid w:val="00074F3C"/>
    <w:rsid w:val="000766BE"/>
    <w:rsid w:val="000B0D42"/>
    <w:rsid w:val="000B5AAF"/>
    <w:rsid w:val="000D296B"/>
    <w:rsid w:val="000D54A6"/>
    <w:rsid w:val="000D6CE1"/>
    <w:rsid w:val="001114DE"/>
    <w:rsid w:val="0012019B"/>
    <w:rsid w:val="001240E1"/>
    <w:rsid w:val="001322B7"/>
    <w:rsid w:val="00173211"/>
    <w:rsid w:val="00194E74"/>
    <w:rsid w:val="001A676B"/>
    <w:rsid w:val="001A6F3B"/>
    <w:rsid w:val="001B088F"/>
    <w:rsid w:val="001B3368"/>
    <w:rsid w:val="001C371D"/>
    <w:rsid w:val="001E2E93"/>
    <w:rsid w:val="001F1D48"/>
    <w:rsid w:val="00202614"/>
    <w:rsid w:val="00212BB6"/>
    <w:rsid w:val="0021571D"/>
    <w:rsid w:val="00226B75"/>
    <w:rsid w:val="0023164B"/>
    <w:rsid w:val="00244D4E"/>
    <w:rsid w:val="00251A0C"/>
    <w:rsid w:val="002622B8"/>
    <w:rsid w:val="00282A48"/>
    <w:rsid w:val="0029210A"/>
    <w:rsid w:val="002C2146"/>
    <w:rsid w:val="002C4954"/>
    <w:rsid w:val="002D2A36"/>
    <w:rsid w:val="0030130A"/>
    <w:rsid w:val="0032274F"/>
    <w:rsid w:val="003322BF"/>
    <w:rsid w:val="00340BB0"/>
    <w:rsid w:val="00357B40"/>
    <w:rsid w:val="003C20A7"/>
    <w:rsid w:val="003C2E96"/>
    <w:rsid w:val="003D1301"/>
    <w:rsid w:val="003E3ACD"/>
    <w:rsid w:val="003E6ED7"/>
    <w:rsid w:val="003F1AA2"/>
    <w:rsid w:val="0042110B"/>
    <w:rsid w:val="00483901"/>
    <w:rsid w:val="00493D15"/>
    <w:rsid w:val="00494A55"/>
    <w:rsid w:val="004F0850"/>
    <w:rsid w:val="004F795E"/>
    <w:rsid w:val="005136DB"/>
    <w:rsid w:val="00524582"/>
    <w:rsid w:val="00527424"/>
    <w:rsid w:val="005319AD"/>
    <w:rsid w:val="005543CB"/>
    <w:rsid w:val="005614FC"/>
    <w:rsid w:val="0057717E"/>
    <w:rsid w:val="00583E67"/>
    <w:rsid w:val="005C0FF6"/>
    <w:rsid w:val="005C5522"/>
    <w:rsid w:val="005E2DC6"/>
    <w:rsid w:val="005E441B"/>
    <w:rsid w:val="005F4463"/>
    <w:rsid w:val="005F6EEF"/>
    <w:rsid w:val="006257F6"/>
    <w:rsid w:val="00630E9A"/>
    <w:rsid w:val="006615A1"/>
    <w:rsid w:val="00665A59"/>
    <w:rsid w:val="00690E87"/>
    <w:rsid w:val="00692D33"/>
    <w:rsid w:val="006A4055"/>
    <w:rsid w:val="006C5BD7"/>
    <w:rsid w:val="006E4BA1"/>
    <w:rsid w:val="0070360A"/>
    <w:rsid w:val="00707DBE"/>
    <w:rsid w:val="00715A7C"/>
    <w:rsid w:val="007271DF"/>
    <w:rsid w:val="0072796A"/>
    <w:rsid w:val="00734DD6"/>
    <w:rsid w:val="007576BE"/>
    <w:rsid w:val="00791CE4"/>
    <w:rsid w:val="00792413"/>
    <w:rsid w:val="007979E9"/>
    <w:rsid w:val="007A48BE"/>
    <w:rsid w:val="007B6BF4"/>
    <w:rsid w:val="007D5933"/>
    <w:rsid w:val="007E74F3"/>
    <w:rsid w:val="0080149A"/>
    <w:rsid w:val="0080556F"/>
    <w:rsid w:val="00810102"/>
    <w:rsid w:val="008334C3"/>
    <w:rsid w:val="008511C6"/>
    <w:rsid w:val="00855D5B"/>
    <w:rsid w:val="00860394"/>
    <w:rsid w:val="00861797"/>
    <w:rsid w:val="008C2F1D"/>
    <w:rsid w:val="008D0E96"/>
    <w:rsid w:val="00907D99"/>
    <w:rsid w:val="00912BF9"/>
    <w:rsid w:val="00931526"/>
    <w:rsid w:val="00944EF8"/>
    <w:rsid w:val="00951781"/>
    <w:rsid w:val="00957F5E"/>
    <w:rsid w:val="009779A9"/>
    <w:rsid w:val="00993E70"/>
    <w:rsid w:val="00997A93"/>
    <w:rsid w:val="009A005F"/>
    <w:rsid w:val="009A05F3"/>
    <w:rsid w:val="009C74E6"/>
    <w:rsid w:val="009D5616"/>
    <w:rsid w:val="009E486B"/>
    <w:rsid w:val="00A03E63"/>
    <w:rsid w:val="00A13126"/>
    <w:rsid w:val="00A2760D"/>
    <w:rsid w:val="00A31D14"/>
    <w:rsid w:val="00A92C56"/>
    <w:rsid w:val="00AD7320"/>
    <w:rsid w:val="00AE5512"/>
    <w:rsid w:val="00B1767F"/>
    <w:rsid w:val="00B221DE"/>
    <w:rsid w:val="00B25151"/>
    <w:rsid w:val="00B6382B"/>
    <w:rsid w:val="00B65EDD"/>
    <w:rsid w:val="00B76A6E"/>
    <w:rsid w:val="00B86EA8"/>
    <w:rsid w:val="00B877AF"/>
    <w:rsid w:val="00BB4971"/>
    <w:rsid w:val="00BB5AEB"/>
    <w:rsid w:val="00BC7F0A"/>
    <w:rsid w:val="00BD4ABE"/>
    <w:rsid w:val="00BD7559"/>
    <w:rsid w:val="00BE1B67"/>
    <w:rsid w:val="00C11B73"/>
    <w:rsid w:val="00C23EA8"/>
    <w:rsid w:val="00C44819"/>
    <w:rsid w:val="00C45839"/>
    <w:rsid w:val="00C50654"/>
    <w:rsid w:val="00C74ED4"/>
    <w:rsid w:val="00CA02BE"/>
    <w:rsid w:val="00CA4F40"/>
    <w:rsid w:val="00CC21A2"/>
    <w:rsid w:val="00CD37E0"/>
    <w:rsid w:val="00CE2F87"/>
    <w:rsid w:val="00CE5139"/>
    <w:rsid w:val="00D01C96"/>
    <w:rsid w:val="00D12E12"/>
    <w:rsid w:val="00D155CF"/>
    <w:rsid w:val="00D221F6"/>
    <w:rsid w:val="00D938A8"/>
    <w:rsid w:val="00D97C5E"/>
    <w:rsid w:val="00DA0490"/>
    <w:rsid w:val="00DA08FB"/>
    <w:rsid w:val="00DA34E4"/>
    <w:rsid w:val="00DA605C"/>
    <w:rsid w:val="00DB0869"/>
    <w:rsid w:val="00DB5B53"/>
    <w:rsid w:val="00DE5344"/>
    <w:rsid w:val="00DF37C7"/>
    <w:rsid w:val="00E07E53"/>
    <w:rsid w:val="00E61852"/>
    <w:rsid w:val="00E67710"/>
    <w:rsid w:val="00E967A8"/>
    <w:rsid w:val="00EA71DD"/>
    <w:rsid w:val="00EB022B"/>
    <w:rsid w:val="00EB0932"/>
    <w:rsid w:val="00EC004D"/>
    <w:rsid w:val="00EC4C9F"/>
    <w:rsid w:val="00EE5F79"/>
    <w:rsid w:val="00F14F6D"/>
    <w:rsid w:val="00F1643E"/>
    <w:rsid w:val="00F25596"/>
    <w:rsid w:val="00F275BF"/>
    <w:rsid w:val="00F52E57"/>
    <w:rsid w:val="00F61A1E"/>
    <w:rsid w:val="00F6564F"/>
    <w:rsid w:val="00FD297E"/>
    <w:rsid w:val="00FD6A53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213</cp:revision>
  <dcterms:created xsi:type="dcterms:W3CDTF">2020-10-24T13:04:00Z</dcterms:created>
  <dcterms:modified xsi:type="dcterms:W3CDTF">2023-02-25T17:28:00Z</dcterms:modified>
</cp:coreProperties>
</file>